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2B9F4" w14:textId="77777777" w:rsidR="00CF4CEE" w:rsidRDefault="00CF4CE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2ED4A1BB" w14:textId="77777777" w:rsidR="002D495E" w:rsidRDefault="002D495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2E4D3F7A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6488FC2B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63ED715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63CE3C2F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9E7C524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4B82EFC3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934E514" w14:textId="77777777" w:rsidR="002D495E" w:rsidRDefault="002D495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D4516EA" w14:textId="77777777" w:rsidR="00CF4CEE" w:rsidRPr="00C622C3" w:rsidRDefault="00CF4CEE" w:rsidP="00C622C3">
      <w:pPr>
        <w:tabs>
          <w:tab w:val="left" w:pos="397"/>
        </w:tabs>
        <w:spacing w:line="360" w:lineRule="auto"/>
        <w:jc w:val="center"/>
        <w:rPr>
          <w:b/>
          <w:sz w:val="28"/>
          <w:szCs w:val="28"/>
          <w:lang w:val="ro-RO"/>
        </w:rPr>
      </w:pPr>
    </w:p>
    <w:p w14:paraId="5E8D0984" w14:textId="77777777" w:rsidR="00CF4CEE" w:rsidRPr="00C622C3" w:rsidRDefault="00CF4CEE" w:rsidP="00C622C3">
      <w:pPr>
        <w:tabs>
          <w:tab w:val="left" w:pos="397"/>
        </w:tabs>
        <w:spacing w:line="360" w:lineRule="auto"/>
        <w:jc w:val="center"/>
        <w:rPr>
          <w:b/>
          <w:sz w:val="28"/>
          <w:szCs w:val="28"/>
          <w:lang w:val="ro-RO"/>
        </w:rPr>
      </w:pPr>
      <w:r w:rsidRPr="00C622C3">
        <w:rPr>
          <w:b/>
          <w:sz w:val="28"/>
          <w:szCs w:val="28"/>
          <w:lang w:val="ro-RO"/>
        </w:rPr>
        <w:t>DECLARAŢIE DE AUTENTICITATE</w:t>
      </w:r>
    </w:p>
    <w:p w14:paraId="63B2E631" w14:textId="77777777" w:rsidR="00CF4CEE" w:rsidRPr="00C622C3" w:rsidRDefault="00CF4CE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6135CC73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67F15222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2FE8D3F2" w14:textId="77777777" w:rsidR="00CF4CEE" w:rsidRPr="00C622C3" w:rsidRDefault="00C622C3" w:rsidP="00C622C3">
      <w:pPr>
        <w:tabs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CF4CEE" w:rsidRPr="00C622C3">
        <w:rPr>
          <w:lang w:val="ro-RO"/>
        </w:rPr>
        <w:t>Subsemnata/ul ...............................................................................</w:t>
      </w:r>
      <w:r>
        <w:rPr>
          <w:lang w:val="ro-RO"/>
        </w:rPr>
        <w:t>.............................</w:t>
      </w:r>
      <w:r w:rsidR="00CF4CEE" w:rsidRPr="00C622C3">
        <w:rPr>
          <w:lang w:val="ro-RO"/>
        </w:rPr>
        <w:t xml:space="preserve"> declar pe propria răspundere că lucrarea a fost elaborată personal şi îmi aparţine în întregime.</w:t>
      </w:r>
    </w:p>
    <w:p w14:paraId="1217AC7B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lang w:val="ro-RO"/>
        </w:rPr>
      </w:pPr>
    </w:p>
    <w:p w14:paraId="31409BB0" w14:textId="77777777" w:rsidR="00CF4CEE" w:rsidRPr="00C622C3" w:rsidRDefault="00C622C3" w:rsidP="00C622C3">
      <w:pPr>
        <w:tabs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2D495E" w:rsidRPr="00C622C3">
        <w:rPr>
          <w:lang w:val="ro-RO"/>
        </w:rPr>
        <w:t xml:space="preserve">Declar că nu am folosit alte surse în afara celor menţionate în </w:t>
      </w:r>
      <w:r w:rsidR="00CF4CEE" w:rsidRPr="00C622C3">
        <w:rPr>
          <w:lang w:val="ro-RO"/>
        </w:rPr>
        <w:t>bibliografie</w:t>
      </w:r>
      <w:r w:rsidR="002D495E" w:rsidRPr="00C622C3">
        <w:rPr>
          <w:lang w:val="ro-RO"/>
        </w:rPr>
        <w:t xml:space="preserve">, </w:t>
      </w:r>
      <w:r w:rsidR="00CF4CEE" w:rsidRPr="00C622C3">
        <w:rPr>
          <w:lang w:val="ro-RO"/>
        </w:rPr>
        <w:t xml:space="preserve">nu au fost preluate texte, date sau elemente de grafică din alte lucrări sau din alte surse fără a fi citate şi fără a fi precizată sursa preluării, inclusiv lucrări </w:t>
      </w:r>
      <w:r w:rsidR="002D495E" w:rsidRPr="00C622C3">
        <w:rPr>
          <w:lang w:val="ro-RO"/>
        </w:rPr>
        <w:t>personale.</w:t>
      </w:r>
    </w:p>
    <w:p w14:paraId="16A180D6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lang w:val="ro-RO"/>
        </w:rPr>
      </w:pPr>
    </w:p>
    <w:p w14:paraId="4CD859AC" w14:textId="77777777" w:rsidR="00CF4CEE" w:rsidRPr="00C622C3" w:rsidRDefault="00C622C3" w:rsidP="00C622C3">
      <w:pPr>
        <w:tabs>
          <w:tab w:val="left" w:pos="0"/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2D495E" w:rsidRPr="00C622C3">
        <w:rPr>
          <w:lang w:val="ro-RO"/>
        </w:rPr>
        <w:t>Menţionez că l</w:t>
      </w:r>
      <w:r w:rsidR="00CF4CEE" w:rsidRPr="00C622C3">
        <w:rPr>
          <w:lang w:val="ro-RO"/>
        </w:rPr>
        <w:t xml:space="preserve">ucrarea nu a mai fost folosită în alte contexte de examen sau de concurs.     </w:t>
      </w:r>
    </w:p>
    <w:p w14:paraId="22F503B6" w14:textId="77777777" w:rsidR="0019562B" w:rsidRPr="00C622C3" w:rsidRDefault="0019562B" w:rsidP="00C622C3">
      <w:pPr>
        <w:spacing w:line="360" w:lineRule="auto"/>
        <w:rPr>
          <w:lang w:val="es-ES_tradnl"/>
        </w:rPr>
      </w:pPr>
    </w:p>
    <w:p w14:paraId="2C9C29FF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7E03DD0C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75440526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4D86834E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3C6834F5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04C46AE2" w14:textId="77777777" w:rsidR="00C622C3" w:rsidRDefault="002D495E" w:rsidP="00C622C3">
      <w:pPr>
        <w:spacing w:line="360" w:lineRule="auto"/>
        <w:ind w:firstLine="567"/>
      </w:pPr>
      <w:r w:rsidRPr="00C622C3">
        <w:t xml:space="preserve">Data, </w:t>
      </w:r>
      <w:r w:rsidRPr="00C622C3">
        <w:tab/>
      </w:r>
      <w:r w:rsidRPr="00C622C3">
        <w:tab/>
      </w:r>
      <w:r w:rsidRPr="00C622C3">
        <w:tab/>
      </w:r>
      <w:r w:rsid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</w:p>
    <w:p w14:paraId="7E450556" w14:textId="77777777" w:rsidR="002D495E" w:rsidRPr="00C622C3" w:rsidRDefault="002D495E" w:rsidP="00C622C3">
      <w:pPr>
        <w:spacing w:line="360" w:lineRule="auto"/>
        <w:ind w:left="6480" w:firstLine="720"/>
      </w:pPr>
      <w:proofErr w:type="spellStart"/>
      <w:r w:rsidRPr="00C622C3">
        <w:t>Semnătura</w:t>
      </w:r>
      <w:proofErr w:type="spellEnd"/>
      <w:r w:rsidRPr="00C622C3">
        <w:t xml:space="preserve">, </w:t>
      </w:r>
    </w:p>
    <w:sectPr w:rsidR="002D495E" w:rsidRPr="00C622C3" w:rsidSect="00C622C3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Tc2MbQwNTcyM7ZQ0lEKTi0uzszPAykwrAUAxiO+ViwAAAA="/>
  </w:docVars>
  <w:rsids>
    <w:rsidRoot w:val="00CF4CEE"/>
    <w:rsid w:val="00006296"/>
    <w:rsid w:val="00136C92"/>
    <w:rsid w:val="0019562B"/>
    <w:rsid w:val="002D495E"/>
    <w:rsid w:val="003642DE"/>
    <w:rsid w:val="00755F9B"/>
    <w:rsid w:val="00A10B08"/>
    <w:rsid w:val="00A86CB2"/>
    <w:rsid w:val="00C622C3"/>
    <w:rsid w:val="00CF4CEE"/>
    <w:rsid w:val="00E67E46"/>
    <w:rsid w:val="00ED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AE98DA"/>
  <w15:chartTrackingRefBased/>
  <w15:docId w15:val="{B17ED12F-0DF5-4E6C-9393-B131ED626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4CEE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LARAŢIE DE AUTENTICITATE</vt:lpstr>
    </vt:vector>
  </TitlesOfParts>
  <Company>xxx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ŢIE DE AUTENTICITATE</dc:title>
  <dc:subject/>
  <dc:creator>xxx</dc:creator>
  <cp:keywords/>
  <cp:lastModifiedBy>Tudorica Bogdan George</cp:lastModifiedBy>
  <cp:revision>2</cp:revision>
  <dcterms:created xsi:type="dcterms:W3CDTF">2021-07-13T13:42:00Z</dcterms:created>
  <dcterms:modified xsi:type="dcterms:W3CDTF">2021-07-13T13:42:00Z</dcterms:modified>
</cp:coreProperties>
</file>